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8EB35" w14:textId="6222790C" w:rsidR="00197A42" w:rsidRDefault="00AD505B" w:rsidP="00197A42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ent Joseph</w:t>
      </w:r>
      <w:r w:rsidR="00197A4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D.</w:t>
      </w:r>
      <w:r w:rsidR="00197A4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Miciano</w:t>
      </w:r>
    </w:p>
    <w:p w14:paraId="2604235A" w14:textId="7017CBFB" w:rsidR="00197A42" w:rsidRDefault="00AD505B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</w:t>
      </w:r>
      <w:r w:rsidR="003A31C2">
        <w:rPr>
          <w:rFonts w:ascii="Times New Roman" w:hAnsi="Times New Roman" w:cs="Times New Roman"/>
          <w:sz w:val="24"/>
          <w:szCs w:val="24"/>
        </w:rPr>
        <w:t>-C</w:t>
      </w:r>
      <w:r>
        <w:rPr>
          <w:rFonts w:ascii="Times New Roman" w:hAnsi="Times New Roman" w:cs="Times New Roman"/>
          <w:sz w:val="24"/>
          <w:szCs w:val="24"/>
        </w:rPr>
        <w:t xml:space="preserve"> Sampaguita St. Sta. Quiteria  Caloocan City</w:t>
      </w:r>
    </w:p>
    <w:p w14:paraId="07CCF809" w14:textId="103909B6" w:rsidR="00197A42" w:rsidRDefault="00197A42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</w:t>
      </w:r>
      <w:r w:rsidR="00AD505B">
        <w:rPr>
          <w:rFonts w:ascii="Times New Roman" w:hAnsi="Times New Roman" w:cs="Times New Roman"/>
          <w:sz w:val="24"/>
          <w:szCs w:val="24"/>
        </w:rPr>
        <w:t>77</w:t>
      </w:r>
      <w:r>
        <w:rPr>
          <w:rFonts w:ascii="Times New Roman" w:hAnsi="Times New Roman" w:cs="Times New Roman"/>
          <w:sz w:val="24"/>
          <w:szCs w:val="24"/>
        </w:rPr>
        <w:t>-</w:t>
      </w:r>
      <w:r w:rsidR="00AD505B">
        <w:rPr>
          <w:rFonts w:ascii="Times New Roman" w:hAnsi="Times New Roman" w:cs="Times New Roman"/>
          <w:sz w:val="24"/>
          <w:szCs w:val="24"/>
        </w:rPr>
        <w:t>133</w:t>
      </w:r>
      <w:r>
        <w:rPr>
          <w:rFonts w:ascii="Times New Roman" w:hAnsi="Times New Roman" w:cs="Times New Roman"/>
          <w:sz w:val="24"/>
          <w:szCs w:val="24"/>
        </w:rPr>
        <w:t>-</w:t>
      </w:r>
      <w:r w:rsidR="00AD505B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-</w:t>
      </w:r>
      <w:r w:rsidR="00AD505B">
        <w:rPr>
          <w:rFonts w:ascii="Times New Roman" w:hAnsi="Times New Roman" w:cs="Times New Roman"/>
          <w:sz w:val="24"/>
          <w:szCs w:val="24"/>
        </w:rPr>
        <w:t>45</w:t>
      </w:r>
    </w:p>
    <w:p w14:paraId="77364D47" w14:textId="1B741EE4" w:rsidR="00EC735D" w:rsidRDefault="00EC735D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392-1610-2261</w:t>
      </w:r>
    </w:p>
    <w:p w14:paraId="5D54178E" w14:textId="34539E2A" w:rsidR="00197A42" w:rsidRDefault="00AD505B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D505B">
        <w:rPr>
          <w:rFonts w:ascii="Times New Roman" w:hAnsi="Times New Roman" w:cs="Times New Roman"/>
          <w:sz w:val="24"/>
          <w:szCs w:val="24"/>
        </w:rPr>
        <w:t>kentmiciano@</w:t>
      </w:r>
      <w:r>
        <w:rPr>
          <w:rFonts w:ascii="Times New Roman" w:hAnsi="Times New Roman" w:cs="Times New Roman"/>
          <w:sz w:val="24"/>
          <w:szCs w:val="24"/>
        </w:rPr>
        <w:t>gmail.com</w:t>
      </w:r>
    </w:p>
    <w:p w14:paraId="111E9D16" w14:textId="78AE13D5" w:rsidR="00197A42" w:rsidRDefault="00AD505B" w:rsidP="00197A42">
      <w:pPr>
        <w:rPr>
          <w:rFonts w:ascii="Times New Roman" w:hAnsi="Times New Roman" w:cs="Times New Roman"/>
          <w:sz w:val="24"/>
          <w:szCs w:val="24"/>
        </w:rPr>
      </w:pPr>
      <w:r w:rsidRPr="00AD505B">
        <w:rPr>
          <w:rFonts w:ascii="Times New Roman" w:hAnsi="Times New Roman" w:cs="Times New Roman"/>
          <w:sz w:val="24"/>
          <w:szCs w:val="24"/>
        </w:rPr>
        <w:t>https://www.linkedin.com/in/kent-miciano-288a19232/</w:t>
      </w:r>
    </w:p>
    <w:p w14:paraId="5E7D07B8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7D9DF68E" w14:textId="71A0A8A6" w:rsidR="00197A42" w:rsidRPr="00B7686A" w:rsidRDefault="00B7686A" w:rsidP="00197A42">
      <w:pPr>
        <w:rPr>
          <w:rFonts w:ascii="Times New Roman" w:hAnsi="Times New Roman" w:cs="Times New Roman"/>
          <w:sz w:val="24"/>
          <w:szCs w:val="24"/>
        </w:rPr>
      </w:pPr>
      <w:r w:rsidRPr="00B7686A">
        <w:rPr>
          <w:rFonts w:ascii="Times New Roman" w:hAnsi="Times New Roman" w:cs="Times New Roman"/>
          <w:sz w:val="24"/>
          <w:szCs w:val="24"/>
        </w:rPr>
        <w:t xml:space="preserve">Seeking a position in a company where I can launch my career and build a valuable skill set. </w:t>
      </w:r>
      <w:r>
        <w:rPr>
          <w:rFonts w:ascii="Times New Roman" w:hAnsi="Times New Roman" w:cs="Times New Roman"/>
          <w:sz w:val="24"/>
          <w:szCs w:val="24"/>
        </w:rPr>
        <w:t>Especially in web development career.</w:t>
      </w:r>
    </w:p>
    <w:p w14:paraId="3008A830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572903FD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5B8AF6D9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202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I College Caloocan</w:t>
      </w:r>
    </w:p>
    <w:p w14:paraId="7D2CB8EC" w14:textId="39B63333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achelor of Science in </w:t>
      </w:r>
      <w:r w:rsidR="00AD505B">
        <w:rPr>
          <w:rFonts w:ascii="Times New Roman" w:hAnsi="Times New Roman" w:cs="Times New Roman"/>
          <w:sz w:val="24"/>
          <w:szCs w:val="24"/>
        </w:rPr>
        <w:t>Computer Science</w:t>
      </w:r>
    </w:p>
    <w:p w14:paraId="37BF2AA0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ward: Dean’s List Award, STI College Caloocan, 2020 - Present</w:t>
      </w:r>
    </w:p>
    <w:p w14:paraId="284FA0D3" w14:textId="7171F516" w:rsidR="00197A42" w:rsidRDefault="00197A42" w:rsidP="00635D6B">
      <w:pPr>
        <w:spacing w:after="0" w:line="276" w:lineRule="auto"/>
        <w:ind w:left="21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505B">
        <w:rPr>
          <w:rFonts w:ascii="Times New Roman" w:hAnsi="Times New Roman" w:cs="Times New Roman"/>
          <w:sz w:val="24"/>
          <w:szCs w:val="24"/>
        </w:rPr>
        <w:t>Dean</w:t>
      </w:r>
      <w:r>
        <w:rPr>
          <w:rFonts w:ascii="Times New Roman" w:hAnsi="Times New Roman" w:cs="Times New Roman"/>
          <w:sz w:val="24"/>
          <w:szCs w:val="24"/>
        </w:rPr>
        <w:t>’s List Award, STI College Caloocan, 20</w:t>
      </w:r>
      <w:r w:rsidR="00635D6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505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202</w:t>
      </w:r>
      <w:r w:rsidR="00635D6B">
        <w:rPr>
          <w:rFonts w:ascii="Times New Roman" w:hAnsi="Times New Roman" w:cs="Times New Roman"/>
          <w:sz w:val="24"/>
          <w:szCs w:val="24"/>
        </w:rPr>
        <w:t>1</w:t>
      </w:r>
    </w:p>
    <w:p w14:paraId="11D97AAC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-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. Bernadette College of Valenzuela</w:t>
      </w:r>
    </w:p>
    <w:p w14:paraId="49CBAD52" w14:textId="66C8F23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igh School Diploma</w:t>
      </w:r>
    </w:p>
    <w:p w14:paraId="25C4F55D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05AAB5" w14:textId="78182C9F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</w:t>
      </w:r>
      <w:r w:rsidR="00AD505B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-20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D505B">
        <w:rPr>
          <w:rFonts w:ascii="Times New Roman" w:hAnsi="Times New Roman" w:cs="Times New Roman"/>
          <w:sz w:val="24"/>
          <w:szCs w:val="24"/>
        </w:rPr>
        <w:t>Sta. Quiteria Elementary School</w:t>
      </w:r>
    </w:p>
    <w:p w14:paraId="7D2C8F13" w14:textId="72842D83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ementary Diploma</w:t>
      </w:r>
    </w:p>
    <w:p w14:paraId="02740BB3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F17BEA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p w14:paraId="232B8818" w14:textId="385D8B84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-the-Job Trainee, </w:t>
      </w:r>
      <w:r w:rsidR="006C0E66">
        <w:rPr>
          <w:rFonts w:ascii="Times New Roman" w:hAnsi="Times New Roman" w:cs="Times New Roman"/>
          <w:sz w:val="24"/>
          <w:szCs w:val="24"/>
        </w:rPr>
        <w:t>Doctors Ocariza dental Clin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C0E66">
        <w:rPr>
          <w:rFonts w:ascii="Times New Roman" w:hAnsi="Times New Roman" w:cs="Times New Roman"/>
          <w:sz w:val="24"/>
          <w:szCs w:val="24"/>
        </w:rPr>
        <w:t>2</w:t>
      </w:r>
      <w:r w:rsidR="006C0E66" w:rsidRPr="006C0E6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C0E66">
        <w:rPr>
          <w:rFonts w:ascii="Times New Roman" w:hAnsi="Times New Roman" w:cs="Times New Roman"/>
          <w:sz w:val="24"/>
          <w:szCs w:val="24"/>
        </w:rPr>
        <w:t xml:space="preserve"> Floor B-hive Plaza Santolan Road Gen. T. De Le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6C0E66">
        <w:rPr>
          <w:rFonts w:ascii="Times New Roman" w:hAnsi="Times New Roman" w:cs="Times New Roman"/>
          <w:sz w:val="24"/>
          <w:szCs w:val="24"/>
        </w:rPr>
        <w:t xml:space="preserve"> Valenzuela City.</w:t>
      </w:r>
    </w:p>
    <w:p w14:paraId="1BA18403" w14:textId="795F5728" w:rsidR="006C0E66" w:rsidRDefault="006C0E66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- 2017</w:t>
      </w:r>
    </w:p>
    <w:p w14:paraId="7E32394B" w14:textId="43DD0481" w:rsidR="00197A42" w:rsidRPr="006C0E66" w:rsidRDefault="006C0E66" w:rsidP="006C0E66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ant/Front Desk</w:t>
      </w:r>
    </w:p>
    <w:p w14:paraId="67CCF8AA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3D6C8CDE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WARDS RECEIVED</w:t>
      </w:r>
    </w:p>
    <w:p w14:paraId="0864E4D6" w14:textId="35CFA3F9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’s List Award, STI College Caloocan, 20</w:t>
      </w:r>
      <w:r w:rsidR="00CC326D">
        <w:rPr>
          <w:rFonts w:ascii="Times New Roman" w:hAnsi="Times New Roman" w:cs="Times New Roman"/>
          <w:sz w:val="24"/>
          <w:szCs w:val="24"/>
        </w:rPr>
        <w:t>19 - 2020</w:t>
      </w:r>
    </w:p>
    <w:p w14:paraId="50D0F79E" w14:textId="1ADAF3BD" w:rsidR="00197A42" w:rsidRDefault="001F1D66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’s List Award, STI College Caloocan, 2020 – 2021</w:t>
      </w:r>
    </w:p>
    <w:p w14:paraId="5CC5542D" w14:textId="77777777" w:rsidR="00777CF5" w:rsidRDefault="00777CF5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83D70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UNITY ENGAGEMENT</w:t>
      </w:r>
    </w:p>
    <w:p w14:paraId="6619F81B" w14:textId="77777777" w:rsidR="00197A42" w:rsidRDefault="00197A42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STP. STI College Caloocan</w:t>
      </w:r>
    </w:p>
    <w:p w14:paraId="0D501EEB" w14:textId="77777777" w:rsidR="00197A42" w:rsidRDefault="00197A42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. 2018 – 2019</w:t>
      </w:r>
    </w:p>
    <w:p w14:paraId="55BEE18E" w14:textId="27732C98" w:rsidR="00197A42" w:rsidRDefault="006A2D3A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7A42">
        <w:rPr>
          <w:rFonts w:ascii="Times New Roman" w:hAnsi="Times New Roman" w:cs="Times New Roman"/>
          <w:sz w:val="24"/>
          <w:szCs w:val="24"/>
        </w:rPr>
        <w:t xml:space="preserve">Volunteer – </w:t>
      </w:r>
      <w:r>
        <w:rPr>
          <w:rFonts w:ascii="Times New Roman" w:hAnsi="Times New Roman" w:cs="Times New Roman"/>
          <w:sz w:val="24"/>
          <w:szCs w:val="24"/>
        </w:rPr>
        <w:t>Disaster preparedness</w:t>
      </w:r>
      <w:r w:rsidR="00197A42">
        <w:rPr>
          <w:rFonts w:ascii="Times New Roman" w:hAnsi="Times New Roman" w:cs="Times New Roman"/>
          <w:sz w:val="24"/>
          <w:szCs w:val="24"/>
        </w:rPr>
        <w:t xml:space="preserve"> program for </w:t>
      </w:r>
      <w:r w:rsidR="00307717">
        <w:rPr>
          <w:rFonts w:ascii="Times New Roman" w:hAnsi="Times New Roman" w:cs="Times New Roman"/>
          <w:sz w:val="24"/>
          <w:szCs w:val="24"/>
        </w:rPr>
        <w:t>kids</w:t>
      </w:r>
      <w:r w:rsidR="00197A42">
        <w:rPr>
          <w:rFonts w:ascii="Times New Roman" w:hAnsi="Times New Roman" w:cs="Times New Roman"/>
          <w:sz w:val="24"/>
          <w:szCs w:val="24"/>
        </w:rPr>
        <w:t xml:space="preserve"> of </w:t>
      </w:r>
      <w:r w:rsidR="00307717">
        <w:rPr>
          <w:rFonts w:ascii="Times New Roman" w:hAnsi="Times New Roman" w:cs="Times New Roman"/>
          <w:sz w:val="24"/>
          <w:szCs w:val="24"/>
        </w:rPr>
        <w:t>Dalag</w:t>
      </w:r>
      <w:r w:rsidR="00197A42">
        <w:rPr>
          <w:rFonts w:ascii="Times New Roman" w:hAnsi="Times New Roman" w:cs="Times New Roman"/>
          <w:sz w:val="24"/>
          <w:szCs w:val="24"/>
        </w:rPr>
        <w:t xml:space="preserve">, </w:t>
      </w:r>
      <w:r w:rsidR="00307717">
        <w:rPr>
          <w:rFonts w:ascii="Times New Roman" w:hAnsi="Times New Roman" w:cs="Times New Roman"/>
          <w:sz w:val="24"/>
          <w:szCs w:val="24"/>
        </w:rPr>
        <w:t>Navotas City</w:t>
      </w:r>
    </w:p>
    <w:p w14:paraId="1FA02558" w14:textId="5DC57051" w:rsidR="00DE43CE" w:rsidRDefault="00DE43CE" w:rsidP="00197A4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72BAF9" w14:textId="77777777" w:rsidR="00DE43CE" w:rsidRDefault="00DE43CE" w:rsidP="00197A4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DFE9AB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2713F9DF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AINING/SEMINARS ATTENDED</w:t>
      </w:r>
    </w:p>
    <w:p w14:paraId="4465B50E" w14:textId="1099D176" w:rsidR="00197A42" w:rsidRDefault="00A779CF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TML, JavaScript, &amp; Bootstrap – Certification Course</w:t>
      </w:r>
      <w:r w:rsidR="00197A4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197A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A779CF">
        <w:rPr>
          <w:rFonts w:ascii="Times New Roman" w:hAnsi="Times New Roman" w:cs="Times New Roman"/>
          <w:sz w:val="24"/>
          <w:szCs w:val="24"/>
        </w:rPr>
        <w:t xml:space="preserve">nlin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779CF">
        <w:rPr>
          <w:rFonts w:ascii="Times New Roman" w:hAnsi="Times New Roman" w:cs="Times New Roman"/>
          <w:sz w:val="24"/>
          <w:szCs w:val="24"/>
        </w:rPr>
        <w:t>ourse</w:t>
      </w:r>
      <w:r w:rsidR="00197A42">
        <w:rPr>
          <w:rFonts w:ascii="Times New Roman" w:hAnsi="Times New Roman" w:cs="Times New Roman"/>
          <w:sz w:val="24"/>
          <w:szCs w:val="24"/>
        </w:rPr>
        <w:t>, J</w:t>
      </w:r>
      <w:r>
        <w:rPr>
          <w:rFonts w:ascii="Times New Roman" w:hAnsi="Times New Roman" w:cs="Times New Roman"/>
          <w:sz w:val="24"/>
          <w:szCs w:val="24"/>
        </w:rPr>
        <w:t>uly 12</w:t>
      </w:r>
      <w:r w:rsidR="00197A42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</w:rPr>
        <w:t>1</w:t>
      </w:r>
      <w:r w:rsidR="00197A42">
        <w:rPr>
          <w:rFonts w:ascii="Times New Roman" w:hAnsi="Times New Roman" w:cs="Times New Roman"/>
          <w:sz w:val="24"/>
          <w:szCs w:val="24"/>
        </w:rPr>
        <w:t xml:space="preserve"> via </w:t>
      </w:r>
      <w:r>
        <w:rPr>
          <w:rFonts w:ascii="Times New Roman" w:hAnsi="Times New Roman" w:cs="Times New Roman"/>
          <w:sz w:val="24"/>
          <w:szCs w:val="24"/>
        </w:rPr>
        <w:t>Udemy</w:t>
      </w:r>
    </w:p>
    <w:p w14:paraId="0CDFBA26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CA31A7" w14:textId="1DBB0BCD" w:rsidR="00CC326D" w:rsidRDefault="009D52C0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esponsive Web Design – Developer Certification</w:t>
      </w:r>
      <w:r w:rsidR="00197A4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197A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line Course</w:t>
      </w:r>
      <w:r w:rsidR="00197A42">
        <w:rPr>
          <w:rFonts w:ascii="Times New Roman" w:hAnsi="Times New Roman" w:cs="Times New Roman"/>
          <w:sz w:val="24"/>
          <w:szCs w:val="24"/>
        </w:rPr>
        <w:t xml:space="preserve">, </w:t>
      </w:r>
      <w:r w:rsidR="00497242">
        <w:rPr>
          <w:rFonts w:ascii="Times New Roman" w:hAnsi="Times New Roman" w:cs="Times New Roman"/>
          <w:sz w:val="24"/>
          <w:szCs w:val="24"/>
        </w:rPr>
        <w:t>February</w:t>
      </w:r>
      <w:r w:rsidR="00197A42">
        <w:rPr>
          <w:rFonts w:ascii="Times New Roman" w:hAnsi="Times New Roman" w:cs="Times New Roman"/>
          <w:sz w:val="24"/>
          <w:szCs w:val="24"/>
        </w:rPr>
        <w:t xml:space="preserve">, 2022 via </w:t>
      </w:r>
      <w:r>
        <w:rPr>
          <w:rFonts w:ascii="Times New Roman" w:hAnsi="Times New Roman" w:cs="Times New Roman"/>
          <w:sz w:val="24"/>
          <w:szCs w:val="24"/>
        </w:rPr>
        <w:t>FreeCode</w:t>
      </w:r>
      <w:r w:rsidR="00F14DE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amp</w:t>
      </w:r>
    </w:p>
    <w:p w14:paraId="646B1935" w14:textId="77777777" w:rsidR="00CC326D" w:rsidRDefault="00CC326D" w:rsidP="00CC326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3045B" w14:textId="61F662B3" w:rsidR="00CC326D" w:rsidRDefault="00CC326D" w:rsidP="00CC326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JavaScript Algorithms and Data Structures </w:t>
      </w:r>
      <w:r>
        <w:rPr>
          <w:rFonts w:ascii="Times New Roman" w:hAnsi="Times New Roman" w:cs="Times New Roman"/>
          <w:i/>
          <w:iCs/>
          <w:sz w:val="24"/>
          <w:szCs w:val="24"/>
        </w:rPr>
        <w:t>– Developer Certification,</w:t>
      </w:r>
      <w:r>
        <w:rPr>
          <w:rFonts w:ascii="Times New Roman" w:hAnsi="Times New Roman" w:cs="Times New Roman"/>
          <w:sz w:val="24"/>
          <w:szCs w:val="24"/>
        </w:rPr>
        <w:t xml:space="preserve"> Online Course, </w:t>
      </w:r>
      <w:r>
        <w:rPr>
          <w:rFonts w:ascii="Times New Roman" w:hAnsi="Times New Roman" w:cs="Times New Roman"/>
          <w:sz w:val="24"/>
          <w:szCs w:val="24"/>
        </w:rPr>
        <w:t>August</w:t>
      </w:r>
      <w:r>
        <w:rPr>
          <w:rFonts w:ascii="Times New Roman" w:hAnsi="Times New Roman" w:cs="Times New Roman"/>
          <w:sz w:val="24"/>
          <w:szCs w:val="24"/>
        </w:rPr>
        <w:t>, 2022 via FreeCodeCamp</w:t>
      </w:r>
    </w:p>
    <w:p w14:paraId="6D5802AA" w14:textId="77777777" w:rsidR="00CC326D" w:rsidRDefault="00CC326D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B77748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32680357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PROJECTS</w:t>
      </w:r>
    </w:p>
    <w:p w14:paraId="5B54E6A9" w14:textId="693C57FB" w:rsidR="00197A42" w:rsidRDefault="00F749BA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</w:t>
      </w:r>
      <w:r w:rsidR="00197A42">
        <w:rPr>
          <w:rFonts w:ascii="Times New Roman" w:hAnsi="Times New Roman" w:cs="Times New Roman"/>
          <w:sz w:val="24"/>
          <w:szCs w:val="24"/>
        </w:rPr>
        <w:t xml:space="preserve"> Project: </w:t>
      </w:r>
    </w:p>
    <w:p w14:paraId="6321DB3A" w14:textId="030708B6" w:rsidR="00197A42" w:rsidRDefault="00CE6DAD" w:rsidP="00197A42">
      <w:pPr>
        <w:rPr>
          <w:rFonts w:ascii="Times New Roman" w:hAnsi="Times New Roman" w:cs="Times New Roman"/>
          <w:sz w:val="24"/>
          <w:szCs w:val="24"/>
        </w:rPr>
      </w:pPr>
      <w:r w:rsidRPr="00F749BA">
        <w:rPr>
          <w:rFonts w:ascii="Times New Roman" w:hAnsi="Times New Roman" w:cs="Times New Roman"/>
          <w:b/>
          <w:bCs/>
          <w:sz w:val="24"/>
          <w:szCs w:val="24"/>
        </w:rPr>
        <w:t>HEARME</w:t>
      </w:r>
      <w:r w:rsidR="00197A4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97A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197A4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Mobile Application</w:t>
      </w:r>
      <w:r w:rsidR="00F749BA">
        <w:rPr>
          <w:rFonts w:ascii="Times New Roman" w:hAnsi="Times New Roman" w:cs="Times New Roman"/>
          <w:i/>
          <w:iCs/>
          <w:sz w:val="24"/>
          <w:szCs w:val="24"/>
        </w:rPr>
        <w:t xml:space="preserve"> Learning Too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for United Deaf Association of Caloocan City Inc.</w:t>
      </w:r>
      <w:r w:rsidR="00197A42">
        <w:rPr>
          <w:rFonts w:ascii="Times New Roman" w:hAnsi="Times New Roman" w:cs="Times New Roman"/>
          <w:sz w:val="24"/>
          <w:szCs w:val="24"/>
        </w:rPr>
        <w:t>, January 2022.</w:t>
      </w:r>
    </w:p>
    <w:p w14:paraId="24E42740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per presentation:</w:t>
      </w:r>
    </w:p>
    <w:p w14:paraId="2A6FF49A" w14:textId="11DB7D55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he Limitation on Relying on the Internet in Study and Research</w:t>
      </w:r>
      <w:r>
        <w:rPr>
          <w:rFonts w:ascii="Times New Roman" w:hAnsi="Times New Roman" w:cs="Times New Roman"/>
          <w:sz w:val="24"/>
          <w:szCs w:val="24"/>
        </w:rPr>
        <w:t>, April 2017.</w:t>
      </w:r>
    </w:p>
    <w:p w14:paraId="2C63F2E8" w14:textId="77777777" w:rsidR="00DE43CE" w:rsidRDefault="00DE43CE" w:rsidP="00197A42">
      <w:pPr>
        <w:rPr>
          <w:rFonts w:ascii="Times New Roman" w:hAnsi="Times New Roman" w:cs="Times New Roman"/>
          <w:sz w:val="24"/>
          <w:szCs w:val="24"/>
        </w:rPr>
      </w:pPr>
    </w:p>
    <w:p w14:paraId="2407930F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ILLS &amp; ABILITIES</w:t>
      </w:r>
    </w:p>
    <w:p w14:paraId="51A17B7E" w14:textId="1C116EE5" w:rsidR="00197A42" w:rsidRDefault="00197A42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ming:</w:t>
      </w:r>
      <w:r>
        <w:rPr>
          <w:rFonts w:ascii="Times New Roman" w:hAnsi="Times New Roman" w:cs="Times New Roman"/>
          <w:sz w:val="24"/>
          <w:szCs w:val="24"/>
        </w:rPr>
        <w:t xml:space="preserve"> Skilled in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HTML, CSS and </w:t>
      </w:r>
      <w:r w:rsidR="00055926">
        <w:rPr>
          <w:rFonts w:ascii="Times New Roman" w:hAnsi="Times New Roman" w:cs="Times New Roman"/>
          <w:i/>
          <w:iCs/>
          <w:sz w:val="24"/>
          <w:szCs w:val="24"/>
        </w:rPr>
        <w:t>JavaScript</w:t>
      </w:r>
      <w:r>
        <w:rPr>
          <w:rFonts w:ascii="Times New Roman" w:hAnsi="Times New Roman" w:cs="Times New Roman"/>
          <w:sz w:val="24"/>
          <w:szCs w:val="24"/>
        </w:rPr>
        <w:t xml:space="preserve">: Has basic knowledge in </w:t>
      </w:r>
      <w:r w:rsidR="00F25BF5">
        <w:rPr>
          <w:rFonts w:ascii="Times New Roman" w:hAnsi="Times New Roman" w:cs="Times New Roman"/>
          <w:i/>
          <w:iCs/>
          <w:sz w:val="24"/>
          <w:szCs w:val="24"/>
        </w:rPr>
        <w:t xml:space="preserve">React JS, </w:t>
      </w:r>
      <w:r>
        <w:rPr>
          <w:rFonts w:ascii="Times New Roman" w:hAnsi="Times New Roman" w:cs="Times New Roman"/>
          <w:i/>
          <w:iCs/>
          <w:sz w:val="24"/>
          <w:szCs w:val="24"/>
        </w:rPr>
        <w:t>Java, SQL</w:t>
      </w:r>
      <w:r w:rsidR="00055926">
        <w:rPr>
          <w:rFonts w:ascii="Times New Roman" w:hAnsi="Times New Roman" w:cs="Times New Roman"/>
          <w:i/>
          <w:iCs/>
          <w:sz w:val="24"/>
          <w:szCs w:val="24"/>
        </w:rPr>
        <w:t>, Firebase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and</w:t>
      </w:r>
      <w:r w:rsidR="00055926">
        <w:rPr>
          <w:rFonts w:ascii="Times New Roman" w:hAnsi="Times New Roman" w:cs="Times New Roman"/>
          <w:i/>
          <w:iCs/>
          <w:sz w:val="24"/>
          <w:szCs w:val="24"/>
        </w:rPr>
        <w:t xml:space="preserve"> Android Studi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98FEF40" w14:textId="56A5690F" w:rsidR="000F7E3D" w:rsidRPr="000F7E3D" w:rsidRDefault="000F7E3D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uter Troubleshooting</w:t>
      </w:r>
    </w:p>
    <w:p w14:paraId="01BF4142" w14:textId="20BA883E" w:rsidR="000F7E3D" w:rsidRDefault="002D08CA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blem-solving</w:t>
      </w:r>
      <w:r w:rsidR="00A52E4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B0B70D5" w14:textId="3EC15BB6" w:rsidR="00197A42" w:rsidRDefault="00197A42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puter:</w:t>
      </w:r>
      <w:r>
        <w:rPr>
          <w:rFonts w:ascii="Times New Roman" w:hAnsi="Times New Roman" w:cs="Times New Roman"/>
          <w:sz w:val="24"/>
          <w:szCs w:val="24"/>
        </w:rPr>
        <w:t xml:space="preserve"> Experienced in using </w:t>
      </w:r>
      <w:r>
        <w:rPr>
          <w:rFonts w:ascii="Times New Roman" w:hAnsi="Times New Roman" w:cs="Times New Roman"/>
          <w:i/>
          <w:iCs/>
          <w:sz w:val="24"/>
          <w:szCs w:val="24"/>
        </w:rPr>
        <w:t>Office 365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="00867604">
        <w:rPr>
          <w:rFonts w:ascii="Times New Roman" w:hAnsi="Times New Roman" w:cs="Times New Roman"/>
          <w:i/>
          <w:iCs/>
          <w:sz w:val="24"/>
          <w:szCs w:val="24"/>
        </w:rPr>
        <w:t xml:space="preserve"> Microsoft Offi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788011" w14:textId="77777777" w:rsidR="00197A42" w:rsidRDefault="00197A42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ponsible:</w:t>
      </w:r>
      <w:r>
        <w:rPr>
          <w:rFonts w:ascii="Times New Roman" w:hAnsi="Times New Roman" w:cs="Times New Roman"/>
          <w:sz w:val="24"/>
          <w:szCs w:val="24"/>
        </w:rPr>
        <w:t xml:space="preserve"> Willing to learn and has positive thinking in doing personal and work duties.</w:t>
      </w:r>
    </w:p>
    <w:p w14:paraId="35D5F97F" w14:textId="2D1E327E" w:rsidR="00197A42" w:rsidRDefault="00197A42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tivated</w:t>
      </w:r>
    </w:p>
    <w:p w14:paraId="5DB05A24" w14:textId="22BC4E8D" w:rsidR="000F7E3D" w:rsidRDefault="000F7E3D" w:rsidP="00197A42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ardworking</w:t>
      </w:r>
    </w:p>
    <w:p w14:paraId="62AFA354" w14:textId="116A7DA2" w:rsidR="001F1D66" w:rsidRDefault="001F1D66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D62710A" w14:textId="04976786" w:rsidR="00DE43CE" w:rsidRDefault="00DE43CE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F6B3FD2" w14:textId="6F6A0D53" w:rsidR="00DE43CE" w:rsidRDefault="00DE43CE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28E12CD" w14:textId="2F7420CF" w:rsidR="00151B0D" w:rsidRDefault="00151B0D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51B72FA" w14:textId="5916A920" w:rsidR="00151B0D" w:rsidRDefault="00151B0D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7FB76E" w14:textId="0EFCC6FC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6A731D" w14:textId="77777777" w:rsidR="00B478A1" w:rsidRDefault="00B478A1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8ACC4BC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7044EF8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 Resource Person</w:t>
      </w:r>
    </w:p>
    <w:p w14:paraId="2FC0FBFE" w14:textId="5A0DE49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6207665F" w14:textId="77777777" w:rsidR="00F25BF5" w:rsidRDefault="00F25BF5" w:rsidP="00197A42">
      <w:pPr>
        <w:rPr>
          <w:rFonts w:ascii="Times New Roman" w:hAnsi="Times New Roman" w:cs="Times New Roman"/>
          <w:sz w:val="24"/>
          <w:szCs w:val="24"/>
        </w:rPr>
      </w:pPr>
    </w:p>
    <w:p w14:paraId="19900ABB" w14:textId="77777777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5F8580A" w14:textId="77777777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642A2" w14:textId="77777777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DDEF0F0" w14:textId="77777777" w:rsidR="009852E5" w:rsidRDefault="00000000"/>
    <w:sectPr w:rsidR="009852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93FFD"/>
    <w:multiLevelType w:val="hybridMultilevel"/>
    <w:tmpl w:val="FCB2CE5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C4A61"/>
    <w:multiLevelType w:val="hybridMultilevel"/>
    <w:tmpl w:val="68864C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95FB5"/>
    <w:multiLevelType w:val="hybridMultilevel"/>
    <w:tmpl w:val="F678F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354630">
    <w:abstractNumId w:val="1"/>
  </w:num>
  <w:num w:numId="2" w16cid:durableId="509030911">
    <w:abstractNumId w:val="0"/>
  </w:num>
  <w:num w:numId="3" w16cid:durableId="8443950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0NDI1MrUwtzA3tLBU0lEKTi0uzszPAykwrgUAa9LVMywAAAA="/>
  </w:docVars>
  <w:rsids>
    <w:rsidRoot w:val="00197A42"/>
    <w:rsid w:val="00055926"/>
    <w:rsid w:val="000F7E3D"/>
    <w:rsid w:val="00126294"/>
    <w:rsid w:val="00151B0D"/>
    <w:rsid w:val="00197A42"/>
    <w:rsid w:val="001F1D66"/>
    <w:rsid w:val="00224863"/>
    <w:rsid w:val="002D08CA"/>
    <w:rsid w:val="00307717"/>
    <w:rsid w:val="0039776F"/>
    <w:rsid w:val="003A31C2"/>
    <w:rsid w:val="003F613C"/>
    <w:rsid w:val="004217F3"/>
    <w:rsid w:val="00497242"/>
    <w:rsid w:val="00635D6B"/>
    <w:rsid w:val="006A2D3A"/>
    <w:rsid w:val="006A6009"/>
    <w:rsid w:val="006C0E66"/>
    <w:rsid w:val="00777CF5"/>
    <w:rsid w:val="007D14EF"/>
    <w:rsid w:val="00867604"/>
    <w:rsid w:val="009D52C0"/>
    <w:rsid w:val="00A52E4B"/>
    <w:rsid w:val="00A779CF"/>
    <w:rsid w:val="00AD505B"/>
    <w:rsid w:val="00B478A1"/>
    <w:rsid w:val="00B7686A"/>
    <w:rsid w:val="00CC326D"/>
    <w:rsid w:val="00CE6DAD"/>
    <w:rsid w:val="00DE43CE"/>
    <w:rsid w:val="00EC735D"/>
    <w:rsid w:val="00F14DEC"/>
    <w:rsid w:val="00F25BF5"/>
    <w:rsid w:val="00F7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02C9E"/>
  <w15:chartTrackingRefBased/>
  <w15:docId w15:val="{A4D8BD26-A3A6-4848-A6FF-E53D0975B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A42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7A4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97A42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2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3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iano, Kent Joseph (Student)</dc:creator>
  <cp:keywords/>
  <dc:description/>
  <cp:lastModifiedBy>Miciano, Kent Joseph (Student)</cp:lastModifiedBy>
  <cp:revision>27</cp:revision>
  <dcterms:created xsi:type="dcterms:W3CDTF">2022-07-01T23:42:00Z</dcterms:created>
  <dcterms:modified xsi:type="dcterms:W3CDTF">2022-08-09T04:32:00Z</dcterms:modified>
</cp:coreProperties>
</file>